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p>
    <w:bookmarkStart w:id="20" w:name="X3cfa44368bd9a85b19a5c6f1f592cd3ee4f3538"/>
    <w:p>
      <w:pPr>
        <w:pStyle w:val="Heading1"/>
      </w:pPr>
      <w:r>
        <w:t xml:space="preserve">Scholarship Application Letter for Customs Officer Training Programme</w:t>
      </w:r>
    </w:p>
    <w:p>
      <w:pPr>
        <w:pStyle w:val="FirstParagraph"/>
      </w:pPr>
      <w:r>
        <w:t xml:space="preserve">Dear Selection Committee of the South African Revenue Service (SARS) Scholarship Programme,</w:t>
      </w:r>
    </w:p>
    <w:p>
      <w:pPr>
        <w:pStyle w:val="BodyText"/>
      </w:pPr>
      <w:r>
        <w:t xml:space="preserve">I am writing with profound enthusiasm to submit my application for the prestigious SARS Customs Officer Development Scholarship, specifically targeting training and placement within the Cape Town operational hub. As a dedicated South African citizen deeply committed to safeguarding national borders and facilitating legitimate trade, I believe this scholarship represents a pivotal opportunity to contribute meaningfully to South Africa's economic prosperity through service as a Customs Officer in Cape Town. This</w:t>
      </w:r>
      <w:r>
        <w:t xml:space="preserve"> </w:t>
      </w:r>
      <w:r>
        <w:rPr>
          <w:bCs/>
          <w:b/>
        </w:rPr>
        <w:t xml:space="preserve">Scholarship Application Letter</w:t>
      </w:r>
      <w:r>
        <w:t xml:space="preserve"> </w:t>
      </w:r>
      <w:r>
        <w:t xml:space="preserve">articulates my unwavering motivation, qualifications, and specific alignment with the critical mission of SARS at the heart of our nation's most dynamic port city.</w:t>
      </w:r>
    </w:p>
    <w:p>
      <w:pPr>
        <w:pStyle w:val="BodyText"/>
      </w:pPr>
      <w:r>
        <w:t xml:space="preserve">The strategic importance of Cape Town as South Africa's premier maritime gateway cannot be overstated. The Port of Cape Town, encompassing Table Bay Harbour and the bustling V&amp;A Waterfront logistics zone, handles over 10 million tons of cargo annually, serving as a vital conduit for international trade supporting millions of South Africans. This volume places an immense responsibility on Customs Officers to balance stringent security protocols with the efficient flow of legitimate commerce. Witnessing firsthand the intricate dance between global trade and national security while visiting this port area during my volunteer work with Cape Town Community Initiatives solidified my resolve to join SARS as a Customs Officer in Cape Town. I am not merely applying for a job; I am seeking to serve at the very epicenter of South Africa's economic lifeblood, ensuring that the customs processes here protect our borders from illicit activity while empowering local businesses and tourists who rely on seamless trade channels.</w:t>
      </w:r>
    </w:p>
    <w:p>
      <w:pPr>
        <w:pStyle w:val="BodyText"/>
      </w:pPr>
      <w:r>
        <w:t xml:space="preserve">My academic foundation provides a robust platform for excelling in the demanding role of a Customs Officer. I hold a Bachelor of Commerce degree with Honours in International Trade and Logistics from the University of Cape Town, graduating with distinction (GPA 3.8/4.0). My thesis, "Optimising Cross-Border Trade Flows through Enhanced Customs Compliance Systems: A Case Study on Southern African Ports," involved extensive research on SARS operational procedures and comparative analysis of modern customs technologies used in major global ports like Rotterdam and Singapore. This project demanded rigorous analytical skills, a deep understanding of the WTO’s Trade Facilitation Agreement, and practical knowledge of risk assessment methodologies – all directly transferable to the Customs Officer role. Furthermore, I completed specialized short courses in International Trade Law (SAQA Level 7) and Data Analysis for Border Management through the National Skills Fund, ensuring I am equipped with both theoretical knowledge and contemporary technical skills essential for modern customs operations.</w:t>
      </w:r>
    </w:p>
    <w:p>
      <w:pPr>
        <w:pStyle w:val="BodyText"/>
      </w:pPr>
      <w:r>
        <w:t xml:space="preserve">My professional experience further demonstrates my readiness to excel as a Customs Officer in Cape Town. I served as an Administrative Intern at the Cape Town Municipal Economic Development Department, where I processed import/export documentation for local manufacturers, gaining invaluable insight into supply chain complexities and the real-world impact of customs delays on small enterprises. Additionally, my role as a Youth Ambassador for the Western Cape Tourism Board involved liaising with port authorities to ensure smooth passenger processing during peak seasons – an experience that honed my communication skills and understanding of passenger clearance protocols critical to effective Customs Officer work. I possess exceptional attention to detail, fluency in English and Afrikaans (with basic proficiency in Xhosa), and a strong commitment to ethical conduct – qualities indispensable for maintaining the integrity of South Africa's customs framework.</w:t>
      </w:r>
    </w:p>
    <w:p>
      <w:pPr>
        <w:pStyle w:val="BodyText"/>
      </w:pPr>
      <w:r>
        <w:t xml:space="preserve">Why Cape Town? The city embodies the unique challenges and opportunities demanding modern, skilled Customs Officers. From combating sophisticated smuggling networks targeting luxury goods through the V&amp;A Waterfront to facilitating agricultural exports from the winelands regions, every interaction shapes South Africa's economic landscape. I am particularly motivated by SARS's commitment to leveraging technology like the Single Window System (SWIFT) and AI-driven risk profiling – areas I actively researched during my studies. Being placed within the Cape Town Customs Office would allow me to directly apply this knowledge where it matters most: protecting local communities from contraband, supporting Cape Town’s vibrant export-oriented SMEs, and ensuring that South Africa Cape Town remains a preferred destination for international trade partnerships. I am not seeking to work *in* Cape Town; I aspire to serve *for* the people of South Africa through the critical role of Customs Officer within this vital hub.</w:t>
      </w:r>
    </w:p>
    <w:p>
      <w:pPr>
        <w:pStyle w:val="BodyText"/>
      </w:pPr>
      <w:r>
        <w:t xml:space="preserve">I understand that becoming an effective Customs Officer requires continuous learning and adaptation in a rapidly evolving global landscape. The SARS Scholarship Programme is precisely what I need to bridge my academic knowledge with hands-on, mission-critical training under the guidance of seasoned officers. This scholarship will not only provide essential financial support but also offer mentorship and exposure to SARS’s strategic objectives – including the National Trade Facilitation Strategy – which are paramount for South Africa's future economic resilience. As a graduate deeply embedded in Cape Town's community, I am uniquely positioned to understand local trade dynamics and contribute immediately upon completing this programme.</w:t>
      </w:r>
    </w:p>
    <w:p>
      <w:pPr>
        <w:pStyle w:val="BodyText"/>
      </w:pPr>
      <w:r>
        <w:t xml:space="preserve">My commitment to public service is unwavering. I have witnessed the detrimental impact of porous borders on communities through my volunteer work at Cape Town’s homeless shelters, where increased illicit drug trafficking has exacerbated social challenges. As a Customs Officer in South Africa Cape Town, I am driven by the desire to prevent such harm through vigilant enforcement and collaborative community engagement – upholding SARS's mandate with integrity and compassion. This</w:t>
      </w:r>
      <w:r>
        <w:t xml:space="preserve"> </w:t>
      </w:r>
      <w:r>
        <w:rPr>
          <w:bCs/>
          <w:b/>
        </w:rPr>
        <w:t xml:space="preserve">Scholarship Application Letter</w:t>
      </w:r>
      <w:r>
        <w:t xml:space="preserve"> </w:t>
      </w:r>
      <w:r>
        <w:t xml:space="preserve">is not merely an application; it is a pledge of service to my nation, grounded in my love for Cape Town’s spirit and its critical role within South Africa.</w:t>
      </w:r>
    </w:p>
    <w:p>
      <w:pPr>
        <w:pStyle w:val="BodyText"/>
      </w:pPr>
      <w:r>
        <w:t xml:space="preserve">I am confident that the knowledge, skills, and local perspective I bring align precisely with SARS's vision for its future Customs Officer cadre. I eagerly await the opportunity to discuss how my dedication to excellence in border management can directly support South Africa Cape Town’s economic security and growth. Thank you for considering my application for this vital scholarship to serve as a Customs Offic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cholarship Application Letter - Cape Town</dc:title>
  <dc:creator/>
  <dc:language>en</dc:language>
  <cp:keywords/>
  <dcterms:created xsi:type="dcterms:W3CDTF">2025-12-10T13:26:23Z</dcterms:created>
  <dcterms:modified xsi:type="dcterms:W3CDTF">2025-12-10T13:26:23Z</dcterms:modified>
</cp:coreProperties>
</file>

<file path=docProps/custom.xml><?xml version="1.0" encoding="utf-8"?>
<Properties xmlns="http://schemas.openxmlformats.org/officeDocument/2006/custom-properties" xmlns:vt="http://schemas.openxmlformats.org/officeDocument/2006/docPropsVTypes"/>
</file>